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24"/>
        <w:gridCol w:w="455"/>
        <w:gridCol w:w="4272"/>
        <w:gridCol w:w="4366"/>
      </w:tblGrid>
      <w:tr w:rsidR="007A0ED3" w:rsidRPr="0006046A" w14:paraId="2526958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489EC9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F8C62B9" wp14:editId="37B41A1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A46061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B63904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5A27597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486097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3FDDB6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443B18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BCD593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34E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B8C794" w14:textId="250BC121" w:rsidR="00305DB4" w:rsidRPr="00F61B3C" w:rsidRDefault="000724BE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eril SUNGUR</w:t>
            </w:r>
            <w:r w:rsidR="00F61B3C" w:rsidRPr="00F61B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305DB4" w:rsidRPr="00DA2355" w14:paraId="75B5827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3CA9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E03DF4" w14:textId="543D96E9" w:rsidR="00305DB4" w:rsidRPr="00DA2355" w:rsidRDefault="000724B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</w:t>
            </w:r>
            <w:r w:rsidR="00F61B3C">
              <w:rPr>
                <w:rFonts w:ascii="Times New Roman" w:hAnsi="Times New Roman" w:cs="Times New Roman"/>
                <w:sz w:val="24"/>
                <w:szCs w:val="24"/>
              </w:rPr>
              <w:t xml:space="preserve"> Mühendisliği</w:t>
            </w:r>
          </w:p>
        </w:tc>
      </w:tr>
      <w:tr w:rsidR="00305DB4" w:rsidRPr="00DA2355" w14:paraId="63A9F6D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24B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9C4257" w14:textId="32B72E8C" w:rsidR="00305DB4" w:rsidRPr="00DA2355" w:rsidRDefault="0078045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mer Yunus GÜMÜŞ</w:t>
            </w:r>
          </w:p>
        </w:tc>
      </w:tr>
      <w:tr w:rsidR="004B17FC" w:rsidRPr="00DA2355" w14:paraId="78028E0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A6FA46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268D77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10A75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F0C957" w14:textId="48BCF471" w:rsidR="007F33E0" w:rsidRPr="00DA2355" w:rsidRDefault="0078045E" w:rsidP="00160E1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uçuk Tipleri ve Vulkanizasyon</w:t>
            </w:r>
          </w:p>
        </w:tc>
      </w:tr>
      <w:tr w:rsidR="007A0ED3" w:rsidRPr="00DA2355" w14:paraId="191DB7CD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1DAC7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6D5333" w14:textId="5728D159" w:rsidR="007A0ED3" w:rsidRPr="00DA2355" w:rsidRDefault="00F61B3C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724B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1860173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20F90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FFD8AC9" w14:textId="7B8D11A4" w:rsidR="000B7954" w:rsidRPr="00DA2355" w:rsidRDefault="00F61B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r w:rsidR="009B7C61">
              <w:rPr>
                <w:rFonts w:ascii="Times New Roman" w:hAnsi="Times New Roman" w:cs="Times New Roman"/>
                <w:sz w:val="24"/>
                <w:szCs w:val="24"/>
              </w:rPr>
              <w:t xml:space="preserve"> - Zoom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C1F851" w14:textId="192E9AC6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24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3701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61B3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14:paraId="6D76EB3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67600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E5E1DE" w14:textId="64C806F1" w:rsidR="007A0ED3" w:rsidRDefault="0000000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78045E" w:rsidRPr="00162607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us05web.zoom.us/j/87817684900?pwd=ElTnp2TtTyx24sVxxnuAim5vcBfdxd.1</w:t>
              </w:r>
            </w:hyperlink>
          </w:p>
          <w:p w14:paraId="66FF05CE" w14:textId="77777777" w:rsidR="0078045E" w:rsidRDefault="0078045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DB346C" w14:textId="64812E0B" w:rsidR="0078045E" w:rsidRPr="00DA2355" w:rsidRDefault="0078045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ifre: 12345</w:t>
            </w:r>
          </w:p>
        </w:tc>
      </w:tr>
      <w:tr w:rsidR="00163BBC" w:rsidRPr="00DA2355" w14:paraId="4D88B29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29E6D0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088609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AEEBFC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43FE1E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1C92B2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38DCD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07E147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E37D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61158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884A2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6977B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22897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014A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48EB65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1F5F84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44393DE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DD538" w14:textId="77777777" w:rsidR="00395593" w:rsidRDefault="00395593" w:rsidP="005F3207">
      <w:pPr>
        <w:spacing w:after="0" w:line="240" w:lineRule="auto"/>
      </w:pPr>
      <w:r>
        <w:separator/>
      </w:r>
    </w:p>
  </w:endnote>
  <w:endnote w:type="continuationSeparator" w:id="0">
    <w:p w14:paraId="48D9F5CA" w14:textId="77777777" w:rsidR="00395593" w:rsidRDefault="0039559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2307C9F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CC1F25C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77B89BD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95FFB1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9299C6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68701" w14:textId="77777777" w:rsidR="00395593" w:rsidRDefault="00395593" w:rsidP="005F3207">
      <w:pPr>
        <w:spacing w:after="0" w:line="240" w:lineRule="auto"/>
      </w:pPr>
      <w:r>
        <w:separator/>
      </w:r>
    </w:p>
  </w:footnote>
  <w:footnote w:type="continuationSeparator" w:id="0">
    <w:p w14:paraId="0BCC84C0" w14:textId="77777777" w:rsidR="00395593" w:rsidRDefault="0039559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1125124">
    <w:abstractNumId w:val="3"/>
  </w:num>
  <w:num w:numId="2" w16cid:durableId="1067385193">
    <w:abstractNumId w:val="1"/>
  </w:num>
  <w:num w:numId="3" w16cid:durableId="486554566">
    <w:abstractNumId w:val="2"/>
  </w:num>
  <w:num w:numId="4" w16cid:durableId="775909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24BE"/>
    <w:rsid w:val="0008538D"/>
    <w:rsid w:val="000A2DBF"/>
    <w:rsid w:val="000B7954"/>
    <w:rsid w:val="00107DC6"/>
    <w:rsid w:val="0014078E"/>
    <w:rsid w:val="00160E10"/>
    <w:rsid w:val="0016288D"/>
    <w:rsid w:val="00163BBC"/>
    <w:rsid w:val="00164614"/>
    <w:rsid w:val="00196782"/>
    <w:rsid w:val="001D779F"/>
    <w:rsid w:val="00295749"/>
    <w:rsid w:val="00296A8A"/>
    <w:rsid w:val="00305DB4"/>
    <w:rsid w:val="003225B6"/>
    <w:rsid w:val="00346F50"/>
    <w:rsid w:val="003831AA"/>
    <w:rsid w:val="00395593"/>
    <w:rsid w:val="003D248F"/>
    <w:rsid w:val="003D4518"/>
    <w:rsid w:val="003E33EF"/>
    <w:rsid w:val="004914C2"/>
    <w:rsid w:val="004A1535"/>
    <w:rsid w:val="004B17FC"/>
    <w:rsid w:val="005039B4"/>
    <w:rsid w:val="005242BE"/>
    <w:rsid w:val="005275D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8045E"/>
    <w:rsid w:val="007A0ED3"/>
    <w:rsid w:val="007A4E7A"/>
    <w:rsid w:val="007F33E0"/>
    <w:rsid w:val="00802CD9"/>
    <w:rsid w:val="00820A28"/>
    <w:rsid w:val="009269D8"/>
    <w:rsid w:val="00992C66"/>
    <w:rsid w:val="009B7C61"/>
    <w:rsid w:val="009E7675"/>
    <w:rsid w:val="00A2030A"/>
    <w:rsid w:val="00A37012"/>
    <w:rsid w:val="00A556EE"/>
    <w:rsid w:val="00B028F7"/>
    <w:rsid w:val="00B55079"/>
    <w:rsid w:val="00B84B04"/>
    <w:rsid w:val="00B905E2"/>
    <w:rsid w:val="00BE3664"/>
    <w:rsid w:val="00C256DD"/>
    <w:rsid w:val="00C342FC"/>
    <w:rsid w:val="00C57BCF"/>
    <w:rsid w:val="00C757A1"/>
    <w:rsid w:val="00CB34AE"/>
    <w:rsid w:val="00CE7121"/>
    <w:rsid w:val="00D27BE1"/>
    <w:rsid w:val="00D35FCF"/>
    <w:rsid w:val="00D8073B"/>
    <w:rsid w:val="00D808BD"/>
    <w:rsid w:val="00DA2355"/>
    <w:rsid w:val="00DB72B3"/>
    <w:rsid w:val="00DE47DD"/>
    <w:rsid w:val="00DF423E"/>
    <w:rsid w:val="00E9235A"/>
    <w:rsid w:val="00ED0C4A"/>
    <w:rsid w:val="00EE74C6"/>
    <w:rsid w:val="00F40121"/>
    <w:rsid w:val="00F61B3C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9B184"/>
  <w15:docId w15:val="{6D4060F9-52CA-4F8F-B251-F23FAB803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7804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87817684900?pwd=ElTnp2TtTyx24sVxxnuAim5vcBfdxd.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Beril Sungur</cp:lastModifiedBy>
  <cp:revision>3</cp:revision>
  <cp:lastPrinted>2020-06-01T13:59:00Z</cp:lastPrinted>
  <dcterms:created xsi:type="dcterms:W3CDTF">2023-12-21T10:47:00Z</dcterms:created>
  <dcterms:modified xsi:type="dcterms:W3CDTF">2023-12-22T05:00:00Z</dcterms:modified>
</cp:coreProperties>
</file>